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218BD33D" w:rsidR="004636E2" w:rsidRPr="00EF4205" w:rsidRDefault="004636E2">
      <w:pPr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Filename: </w:t>
      </w:r>
      <w:r w:rsidR="008B6FB9" w:rsidRPr="00EF4205">
        <w:rPr>
          <w:rFonts w:ascii="Times New Roman" w:hAnsi="Times New Roman" w:cs="Times New Roman"/>
          <w:sz w:val="24"/>
          <w:szCs w:val="24"/>
        </w:rPr>
        <w:t>minerprocess.cpp</w:t>
      </w:r>
    </w:p>
    <w:p w14:paraId="26A8EC77" w14:textId="7654B8CD" w:rsidR="00BB441C" w:rsidRPr="00EF4205" w:rsidRDefault="00BB441C">
      <w:pPr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Header:</w:t>
      </w:r>
    </w:p>
    <w:p w14:paraId="666229B0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urlapi.h</w:t>
      </w:r>
      <w:proofErr w:type="spellEnd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EE62F2F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CF1382C" w14:textId="7F3DC35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jsonparser.h</w:t>
      </w:r>
      <w:proofErr w:type="spellEnd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D04E9E4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Object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8DBE0C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rocess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8C0B3B2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extEdit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3BA6545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B229EBB" w14:textId="7F7BCB60" w:rsidR="00627B82" w:rsidRPr="00EF4205" w:rsidRDefault="008B6FB9" w:rsidP="008B6FB9">
      <w:pPr>
        <w:ind w:leftChars="100" w:left="21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EF4205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EF4205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EF4205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B361BEF" w14:textId="77777777" w:rsidR="008B6FB9" w:rsidRPr="00EF4205" w:rsidRDefault="008B6FB9" w:rsidP="008B6FB9">
      <w:pPr>
        <w:rPr>
          <w:rFonts w:ascii="Times New Roman" w:hAnsi="Times New Roman" w:cs="Times New Roman"/>
          <w:sz w:val="24"/>
          <w:szCs w:val="24"/>
        </w:rPr>
      </w:pPr>
    </w:p>
    <w:p w14:paraId="0E483FCE" w14:textId="70DB5A27" w:rsidR="004636E2" w:rsidRPr="00EF4205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8B6FB9" w:rsidRPr="00EF4205">
        <w:rPr>
          <w:rFonts w:ascii="Times New Roman" w:hAnsi="Times New Roman" w:cs="Times New Roman"/>
          <w:sz w:val="24"/>
          <w:szCs w:val="24"/>
        </w:rPr>
        <w:t>PoolInfoThread</w:t>
      </w:r>
      <w:proofErr w:type="spellEnd"/>
    </w:p>
    <w:p w14:paraId="355734AD" w14:textId="77777777" w:rsidR="00C70591" w:rsidRPr="00EF4205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670541" w:rsidRDefault="003A6A75">
      <w:pPr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>Inheri</w:t>
      </w:r>
      <w:r w:rsidR="0074735F" w:rsidRPr="00670541">
        <w:rPr>
          <w:rFonts w:ascii="Times New Roman" w:hAnsi="Times New Roman" w:cs="Times New Roman"/>
          <w:sz w:val="24"/>
          <w:szCs w:val="24"/>
        </w:rPr>
        <w:t>ts</w:t>
      </w:r>
      <w:r w:rsidRPr="0067054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670541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670541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31EE64BD" w:rsidR="00680151" w:rsidRPr="00670541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B6FB9" w:rsidRPr="00670541">
        <w:rPr>
          <w:rFonts w:ascii="Times New Roman" w:hAnsi="Times New Roman" w:cs="Times New Roman"/>
          <w:sz w:val="24"/>
          <w:szCs w:val="24"/>
        </w:rPr>
        <w:t>PoolInfoThread</w:t>
      </w:r>
      <w:proofErr w:type="spellEnd"/>
      <w:r w:rsidR="008B6FB9" w:rsidRPr="00670541">
        <w:rPr>
          <w:rFonts w:ascii="Times New Roman" w:hAnsi="Times New Roman" w:cs="Times New Roman"/>
          <w:sz w:val="24"/>
          <w:szCs w:val="24"/>
        </w:rPr>
        <w:t xml:space="preserve"> </w:t>
      </w:r>
      <w:r w:rsidR="00517E27" w:rsidRPr="00670541">
        <w:rPr>
          <w:rFonts w:ascii="Times New Roman" w:hAnsi="Times New Roman" w:cs="Times New Roman"/>
          <w:sz w:val="24"/>
          <w:szCs w:val="24"/>
        </w:rPr>
        <w:t>is a</w:t>
      </w:r>
      <w:r w:rsidR="008B6FB9" w:rsidRPr="00670541">
        <w:rPr>
          <w:rFonts w:ascii="Times New Roman" w:hAnsi="Times New Roman" w:cs="Times New Roman"/>
          <w:sz w:val="24"/>
          <w:szCs w:val="24"/>
        </w:rPr>
        <w:t xml:space="preserve"> </w:t>
      </w:r>
      <w:r w:rsidR="00517E27" w:rsidRPr="00670541">
        <w:rPr>
          <w:rFonts w:ascii="Times New Roman" w:hAnsi="Times New Roman" w:cs="Times New Roman"/>
          <w:sz w:val="24"/>
          <w:szCs w:val="24"/>
        </w:rPr>
        <w:t xml:space="preserve">class that </w:t>
      </w:r>
      <w:r w:rsidR="004C25C0" w:rsidRPr="00670541">
        <w:rPr>
          <w:rFonts w:ascii="Times New Roman" w:hAnsi="Times New Roman" w:cs="Times New Roman"/>
          <w:sz w:val="24"/>
          <w:szCs w:val="24"/>
        </w:rPr>
        <w:t xml:space="preserve">periodically asks the parent object (of type </w:t>
      </w:r>
      <w:proofErr w:type="spellStart"/>
      <w:r w:rsidR="004C25C0" w:rsidRPr="00670541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  <w:r w:rsidR="004C25C0" w:rsidRPr="00670541">
        <w:rPr>
          <w:rFonts w:ascii="Times New Roman" w:hAnsi="Times New Roman" w:cs="Times New Roman"/>
          <w:sz w:val="24"/>
          <w:szCs w:val="24"/>
        </w:rPr>
        <w:t xml:space="preserve">) to update the pool information. The parent object then </w:t>
      </w:r>
      <w:r w:rsidR="00A12272" w:rsidRPr="00670541">
        <w:rPr>
          <w:rFonts w:ascii="Times New Roman" w:hAnsi="Times New Roman" w:cs="Times New Roman"/>
          <w:sz w:val="24"/>
          <w:szCs w:val="24"/>
        </w:rPr>
        <w:t xml:space="preserve">uses </w:t>
      </w:r>
      <w:r w:rsidR="00517E27" w:rsidRPr="00670541">
        <w:rPr>
          <w:rFonts w:ascii="Times New Roman" w:hAnsi="Times New Roman" w:cs="Times New Roman"/>
          <w:sz w:val="24"/>
          <w:szCs w:val="24"/>
        </w:rPr>
        <w:t>API provided by</w:t>
      </w:r>
      <w:r w:rsidR="008B6FB9" w:rsidRPr="00670541">
        <w:rPr>
          <w:rFonts w:ascii="Times New Roman" w:hAnsi="Times New Roman" w:cs="Times New Roman"/>
          <w:sz w:val="24"/>
          <w:szCs w:val="24"/>
        </w:rPr>
        <w:t xml:space="preserve"> mining pools</w:t>
      </w:r>
      <w:r w:rsidR="00517E27" w:rsidRPr="00670541">
        <w:rPr>
          <w:rFonts w:ascii="Times New Roman" w:hAnsi="Times New Roman" w:cs="Times New Roman"/>
          <w:sz w:val="24"/>
          <w:szCs w:val="24"/>
        </w:rPr>
        <w:t xml:space="preserve"> to fetch real-time </w:t>
      </w:r>
      <w:r w:rsidR="008B6FB9" w:rsidRPr="00670541">
        <w:rPr>
          <w:rFonts w:ascii="Times New Roman" w:hAnsi="Times New Roman" w:cs="Times New Roman"/>
          <w:sz w:val="24"/>
          <w:szCs w:val="24"/>
        </w:rPr>
        <w:t>mining pool</w:t>
      </w:r>
      <w:r w:rsidR="00517E27" w:rsidRPr="00670541">
        <w:rPr>
          <w:rFonts w:ascii="Times New Roman" w:hAnsi="Times New Roman" w:cs="Times New Roman"/>
          <w:sz w:val="24"/>
          <w:szCs w:val="24"/>
        </w:rPr>
        <w:t xml:space="preserve"> status such as </w:t>
      </w:r>
      <w:r w:rsidR="008B6FB9" w:rsidRPr="00670541">
        <w:rPr>
          <w:rFonts w:ascii="Times New Roman" w:hAnsi="Times New Roman" w:cs="Times New Roman"/>
          <w:sz w:val="24"/>
          <w:szCs w:val="24"/>
        </w:rPr>
        <w:t>daily output, latency, and price of cryptos.</w:t>
      </w:r>
    </w:p>
    <w:p w14:paraId="64A02D4C" w14:textId="7B6A6730" w:rsidR="00680151" w:rsidRPr="00670541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670541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1E1A5FBF" w:rsidR="0023755F" w:rsidRPr="00670541" w:rsidRDefault="008B6FB9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0541">
        <w:rPr>
          <w:rFonts w:ascii="Times New Roman" w:hAnsi="Times New Roman" w:cs="Times New Roman"/>
          <w:b/>
          <w:bCs/>
          <w:color w:val="00677C"/>
          <w:sz w:val="24"/>
          <w:szCs w:val="24"/>
        </w:rPr>
        <w:t>PoolInfoThread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0541">
        <w:rPr>
          <w:rFonts w:ascii="Times New Roman" w:hAnsi="Times New Roman" w:cs="Times New Roman"/>
          <w:color w:val="808000"/>
          <w:sz w:val="24"/>
          <w:szCs w:val="24"/>
        </w:rPr>
        <w:t>float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0541">
        <w:rPr>
          <w:rFonts w:ascii="Times New Roman" w:hAnsi="Times New Roman" w:cs="Times New Roman"/>
          <w:color w:val="092E64"/>
          <w:sz w:val="24"/>
          <w:szCs w:val="24"/>
        </w:rPr>
        <w:t>refresh_rate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>,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0541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>*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0541">
        <w:rPr>
          <w:rFonts w:ascii="Times New Roman" w:hAnsi="Times New Roman" w:cs="Times New Roman"/>
          <w:color w:val="092E64"/>
          <w:sz w:val="24"/>
          <w:szCs w:val="24"/>
        </w:rPr>
        <w:t>pParent</w:t>
      </w:r>
      <w:proofErr w:type="spellEnd"/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0541">
        <w:rPr>
          <w:rFonts w:ascii="Times New Roman" w:hAnsi="Times New Roman" w:cs="Times New Roman"/>
          <w:sz w:val="24"/>
          <w:szCs w:val="24"/>
        </w:rPr>
        <w:t>=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0541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670541">
        <w:rPr>
          <w:rFonts w:ascii="Times New Roman" w:hAnsi="Times New Roman" w:cs="Times New Roman"/>
          <w:sz w:val="24"/>
          <w:szCs w:val="24"/>
        </w:rPr>
        <w:t>)</w:t>
      </w:r>
      <w:r w:rsidR="0023755F" w:rsidRPr="00670541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5017276F" w:rsidR="0023755F" w:rsidRPr="00670541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98560C" w:rsidRPr="00670541">
        <w:rPr>
          <w:rFonts w:ascii="Times New Roman" w:eastAsia="宋体" w:hAnsi="Times New Roman" w:cs="Times New Roman"/>
          <w:kern w:val="0"/>
          <w:sz w:val="24"/>
          <w:szCs w:val="24"/>
        </w:rPr>
        <w:t>Refresh rate of pool info (seconds); Pointer to the parent object.</w:t>
      </w:r>
    </w:p>
    <w:p w14:paraId="042E73E0" w14:textId="77777777" w:rsidR="0023755F" w:rsidRPr="00670541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9ACE418" w:rsidR="0023755F" w:rsidRPr="00670541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="0098560C" w:rsidRPr="00670541">
        <w:rPr>
          <w:rFonts w:ascii="Times New Roman" w:eastAsia="宋体" w:hAnsi="Times New Roman" w:cs="Times New Roman"/>
          <w:kern w:val="0"/>
          <w:sz w:val="24"/>
          <w:szCs w:val="24"/>
        </w:rPr>
        <w:t>PoolInfo</w:t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>Thrd</w:t>
      </w:r>
      <w:proofErr w:type="spellEnd"/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EF4205" w:rsidRDefault="0023755F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2C38AB6A" w:rsidR="00D26984" w:rsidRPr="00EF4205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EF4205">
        <w:rPr>
          <w:rFonts w:ascii="Times New Roman" w:hAnsi="Times New Roman" w:cs="Times New Roman"/>
          <w:sz w:val="24"/>
          <w:szCs w:val="24"/>
        </w:rPr>
        <w:t>P</w:t>
      </w:r>
      <w:r w:rsidR="00517E27" w:rsidRPr="00EF4205">
        <w:rPr>
          <w:rFonts w:ascii="Times New Roman" w:hAnsi="Times New Roman" w:cs="Times New Roman"/>
          <w:sz w:val="24"/>
          <w:szCs w:val="24"/>
        </w:rPr>
        <w:t>rotected</w:t>
      </w:r>
      <w:r w:rsidR="00E16387" w:rsidRPr="00EF4205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EA034B0" w14:textId="77777777" w:rsidR="009F5A30" w:rsidRPr="00EF4205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EF4205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02236676" w:rsidR="00D26984" w:rsidRPr="00EF4205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EF4205">
              <w:rPr>
                <w:rFonts w:ascii="Times New Roman" w:hAnsi="Times New Roman" w:cs="Times New Roman"/>
                <w:color w:val="808000"/>
              </w:rPr>
              <w:t>float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="0098560C" w:rsidRPr="00EF4205">
              <w:rPr>
                <w:rFonts w:ascii="Times New Roman" w:hAnsi="Times New Roman" w:cs="Times New Roman"/>
                <w:color w:val="000080"/>
              </w:rPr>
              <w:t>60</w:t>
            </w:r>
          </w:p>
        </w:tc>
        <w:tc>
          <w:tcPr>
            <w:tcW w:w="4579" w:type="dxa"/>
          </w:tcPr>
          <w:p w14:paraId="3EC20FD7" w14:textId="5988E8FE" w:rsidR="00D26984" w:rsidRPr="00EF4205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refresh rate</w:t>
            </w:r>
            <w:r w:rsidR="00734128" w:rsidRPr="00EF4205">
              <w:rPr>
                <w:rFonts w:ascii="Times New Roman" w:hAnsi="Times New Roman" w:cs="Times New Roman"/>
              </w:rPr>
              <w:t xml:space="preserve"> (seconds)</w:t>
            </w:r>
            <w:r w:rsidRPr="00EF4205">
              <w:rPr>
                <w:rFonts w:ascii="Times New Roman" w:hAnsi="Times New Roman" w:cs="Times New Roman"/>
              </w:rPr>
              <w:t xml:space="preserve"> of </w:t>
            </w:r>
            <w:r w:rsidR="0098560C" w:rsidRPr="00EF4205">
              <w:rPr>
                <w:rFonts w:ascii="Times New Roman" w:hAnsi="Times New Roman" w:cs="Times New Roman"/>
              </w:rPr>
              <w:t>pool</w:t>
            </w:r>
            <w:r w:rsidRPr="00EF4205">
              <w:rPr>
                <w:rFonts w:ascii="Times New Roman" w:hAnsi="Times New Roman" w:cs="Times New Roman"/>
              </w:rPr>
              <w:t xml:space="preserve"> information.</w:t>
            </w:r>
          </w:p>
        </w:tc>
      </w:tr>
      <w:tr w:rsidR="00A72D04" w:rsidRPr="00EF4205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12EFF1B7" w:rsidR="00A72D04" w:rsidRPr="00EF4205" w:rsidRDefault="0098560C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Parent</w:t>
            </w:r>
            <w:proofErr w:type="spellEnd"/>
          </w:p>
        </w:tc>
        <w:tc>
          <w:tcPr>
            <w:tcW w:w="4579" w:type="dxa"/>
          </w:tcPr>
          <w:p w14:paraId="14B77625" w14:textId="72E3D976" w:rsidR="00A72D04" w:rsidRPr="00EF4205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The </w:t>
            </w:r>
            <w:r w:rsidR="00415204" w:rsidRPr="00EF4205">
              <w:rPr>
                <w:rFonts w:ascii="Times New Roman" w:hAnsi="Times New Roman" w:cs="Times New Roman"/>
              </w:rPr>
              <w:t>parent object of this object.</w:t>
            </w:r>
          </w:p>
        </w:tc>
      </w:tr>
    </w:tbl>
    <w:p w14:paraId="52B621DA" w14:textId="77777777" w:rsidR="00DC274A" w:rsidRPr="00670541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670541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670541">
        <w:rPr>
          <w:rFonts w:ascii="Times New Roman" w:hAnsi="Times New Roman" w:cs="Times New Roman"/>
          <w:sz w:val="24"/>
          <w:szCs w:val="24"/>
        </w:rPr>
        <w:t>Methods</w:t>
      </w:r>
      <w:r w:rsidRPr="00670541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3C6673F6" w:rsidR="00040537" w:rsidRPr="00670541" w:rsidRDefault="00415204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670541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6705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0541">
        <w:rPr>
          <w:rFonts w:ascii="Times New Roman" w:hAnsi="Times New Roman" w:cs="Times New Roman"/>
          <w:sz w:val="24"/>
          <w:szCs w:val="24"/>
        </w:rPr>
        <w:t>)</w:t>
      </w:r>
      <w:r w:rsidR="00040537" w:rsidRPr="00670541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670541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6DE3CFF5" w:rsidR="00040537" w:rsidRPr="00670541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415204" w:rsidRPr="00670541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DDF41F5" w14:textId="25B44B47" w:rsidR="00040537" w:rsidRPr="00670541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5204"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</w:t>
      </w:r>
      <w:r w:rsidR="00A16871" w:rsidRPr="00670541">
        <w:rPr>
          <w:rFonts w:ascii="Times New Roman" w:eastAsia="宋体" w:hAnsi="Times New Roman" w:cs="Times New Roman"/>
          <w:kern w:val="0"/>
          <w:sz w:val="24"/>
          <w:szCs w:val="24"/>
        </w:rPr>
        <w:t>ask</w:t>
      </w:r>
      <w:r w:rsidR="00415204"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parent object to update pool information.</w:t>
      </w:r>
    </w:p>
    <w:p w14:paraId="734A8FFA" w14:textId="0C0E119B" w:rsidR="0081294B" w:rsidRPr="00670541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2C615FE" w14:textId="77777777" w:rsidR="00797AB0" w:rsidRPr="00670541" w:rsidRDefault="00797AB0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570DF5C" w14:textId="58092BD0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Pr="00670541">
        <w:rPr>
          <w:rFonts w:ascii="Times New Roman" w:hAnsi="Times New Roman" w:cs="Times New Roman"/>
          <w:sz w:val="24"/>
          <w:szCs w:val="24"/>
        </w:rPr>
        <w:t>Mining</w:t>
      </w:r>
      <w:r w:rsidRPr="00670541">
        <w:rPr>
          <w:rFonts w:ascii="Times New Roman" w:hAnsi="Times New Roman" w:cs="Times New Roman"/>
          <w:sz w:val="24"/>
          <w:szCs w:val="24"/>
        </w:rPr>
        <w:t>InfoThread</w:t>
      </w:r>
      <w:proofErr w:type="spellEnd"/>
    </w:p>
    <w:p w14:paraId="16359B40" w14:textId="77777777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</w:p>
    <w:p w14:paraId="21919D06" w14:textId="77777777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Pr="00670541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A41C08D" w14:textId="77777777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</w:p>
    <w:p w14:paraId="7784C519" w14:textId="0DFB8C73" w:rsidR="00797AB0" w:rsidRPr="00670541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0716C9" w:rsidRPr="00670541">
        <w:rPr>
          <w:rFonts w:ascii="Times New Roman" w:hAnsi="Times New Roman" w:cs="Times New Roman"/>
          <w:sz w:val="24"/>
          <w:szCs w:val="24"/>
        </w:rPr>
        <w:t>Mining</w:t>
      </w:r>
      <w:r w:rsidRPr="00670541">
        <w:rPr>
          <w:rFonts w:ascii="Times New Roman" w:hAnsi="Times New Roman" w:cs="Times New Roman"/>
          <w:sz w:val="24"/>
          <w:szCs w:val="24"/>
        </w:rPr>
        <w:t>InfoThread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 xml:space="preserve"> is a class that periodically asks the parent object (of type </w:t>
      </w:r>
      <w:proofErr w:type="spellStart"/>
      <w:r w:rsidRPr="00670541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 xml:space="preserve">) to update the </w:t>
      </w:r>
      <w:r w:rsidR="000716C9" w:rsidRPr="00670541">
        <w:rPr>
          <w:rFonts w:ascii="Times New Roman" w:hAnsi="Times New Roman" w:cs="Times New Roman"/>
          <w:sz w:val="24"/>
          <w:szCs w:val="24"/>
        </w:rPr>
        <w:t>mining</w:t>
      </w:r>
      <w:r w:rsidRPr="00670541">
        <w:rPr>
          <w:rFonts w:ascii="Times New Roman" w:hAnsi="Times New Roman" w:cs="Times New Roman"/>
          <w:sz w:val="24"/>
          <w:szCs w:val="24"/>
        </w:rPr>
        <w:t xml:space="preserve"> information. The parent object then uses API provided by mining </w:t>
      </w:r>
      <w:r w:rsidR="000716C9" w:rsidRPr="00670541">
        <w:rPr>
          <w:rFonts w:ascii="Times New Roman" w:hAnsi="Times New Roman" w:cs="Times New Roman"/>
          <w:sz w:val="24"/>
          <w:szCs w:val="24"/>
        </w:rPr>
        <w:t>core</w:t>
      </w:r>
      <w:r w:rsidRPr="00670541">
        <w:rPr>
          <w:rFonts w:ascii="Times New Roman" w:hAnsi="Times New Roman" w:cs="Times New Roman"/>
          <w:sz w:val="24"/>
          <w:szCs w:val="24"/>
        </w:rPr>
        <w:t xml:space="preserve"> to fetch real-time mining status such as </w:t>
      </w:r>
      <w:r w:rsidR="000716C9" w:rsidRPr="00670541">
        <w:rPr>
          <w:rFonts w:ascii="Times New Roman" w:hAnsi="Times New Roman" w:cs="Times New Roman"/>
          <w:sz w:val="24"/>
          <w:szCs w:val="24"/>
        </w:rPr>
        <w:t>hash rate and accepted shares</w:t>
      </w:r>
      <w:r w:rsidRPr="00670541">
        <w:rPr>
          <w:rFonts w:ascii="Times New Roman" w:hAnsi="Times New Roman" w:cs="Times New Roman"/>
          <w:sz w:val="24"/>
          <w:szCs w:val="24"/>
        </w:rPr>
        <w:t>.</w:t>
      </w:r>
    </w:p>
    <w:p w14:paraId="3B8A5528" w14:textId="77777777" w:rsidR="00797AB0" w:rsidRPr="00670541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4F1A9C9" w14:textId="77777777" w:rsidR="00797AB0" w:rsidRPr="00670541" w:rsidRDefault="00797AB0" w:rsidP="00797AB0">
      <w:pPr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>Constructor:</w:t>
      </w:r>
    </w:p>
    <w:p w14:paraId="060B5E16" w14:textId="6A8D8B77" w:rsidR="00797AB0" w:rsidRPr="00670541" w:rsidRDefault="009E7E0B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0541">
        <w:rPr>
          <w:rFonts w:ascii="Times New Roman" w:hAnsi="Times New Roman" w:cs="Times New Roman"/>
          <w:b/>
          <w:bCs/>
          <w:color w:val="00677C"/>
          <w:sz w:val="24"/>
          <w:szCs w:val="24"/>
        </w:rPr>
        <w:t>Mining</w:t>
      </w:r>
      <w:r w:rsidR="00797AB0" w:rsidRPr="00670541">
        <w:rPr>
          <w:rFonts w:ascii="Times New Roman" w:hAnsi="Times New Roman" w:cs="Times New Roman"/>
          <w:b/>
          <w:bCs/>
          <w:color w:val="00677C"/>
          <w:sz w:val="24"/>
          <w:szCs w:val="24"/>
        </w:rPr>
        <w:t>InfoThread</w:t>
      </w:r>
      <w:proofErr w:type="spellEnd"/>
      <w:r w:rsidR="00797AB0" w:rsidRPr="006705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97AB0" w:rsidRPr="00670541">
        <w:rPr>
          <w:rFonts w:ascii="Times New Roman" w:hAnsi="Times New Roman" w:cs="Times New Roman"/>
          <w:color w:val="808000"/>
          <w:sz w:val="24"/>
          <w:szCs w:val="24"/>
        </w:rPr>
        <w:t>float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797AB0" w:rsidRPr="00670541">
        <w:rPr>
          <w:rFonts w:ascii="Times New Roman" w:hAnsi="Times New Roman" w:cs="Times New Roman"/>
          <w:color w:val="092E64"/>
          <w:sz w:val="24"/>
          <w:szCs w:val="24"/>
        </w:rPr>
        <w:t>refresh_rate</w:t>
      </w:r>
      <w:proofErr w:type="spellEnd"/>
      <w:r w:rsidR="00797AB0" w:rsidRPr="00670541">
        <w:rPr>
          <w:rFonts w:ascii="Times New Roman" w:hAnsi="Times New Roman" w:cs="Times New Roman"/>
          <w:sz w:val="24"/>
          <w:szCs w:val="24"/>
        </w:rPr>
        <w:t>,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797AB0" w:rsidRPr="00670541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="00797AB0" w:rsidRPr="00670541">
        <w:rPr>
          <w:rFonts w:ascii="Times New Roman" w:hAnsi="Times New Roman" w:cs="Times New Roman"/>
          <w:sz w:val="24"/>
          <w:szCs w:val="24"/>
        </w:rPr>
        <w:t>*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797AB0" w:rsidRPr="00670541">
        <w:rPr>
          <w:rFonts w:ascii="Times New Roman" w:hAnsi="Times New Roman" w:cs="Times New Roman"/>
          <w:color w:val="092E64"/>
          <w:sz w:val="24"/>
          <w:szCs w:val="24"/>
        </w:rPr>
        <w:t>pParent</w:t>
      </w:r>
      <w:proofErr w:type="spellEnd"/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97AB0" w:rsidRPr="00670541">
        <w:rPr>
          <w:rFonts w:ascii="Times New Roman" w:hAnsi="Times New Roman" w:cs="Times New Roman"/>
          <w:sz w:val="24"/>
          <w:szCs w:val="24"/>
        </w:rPr>
        <w:t>=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97AB0" w:rsidRPr="00670541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="00797AB0" w:rsidRPr="00670541">
        <w:rPr>
          <w:rFonts w:ascii="Times New Roman" w:hAnsi="Times New Roman" w:cs="Times New Roman"/>
          <w:sz w:val="24"/>
          <w:szCs w:val="24"/>
        </w:rPr>
        <w:t>):</w:t>
      </w:r>
    </w:p>
    <w:p w14:paraId="7D253234" w14:textId="47737EFD" w:rsidR="00797AB0" w:rsidRPr="00670541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Refresh rate of </w:t>
      </w:r>
      <w:r w:rsidR="009E7E0B"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</w:t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>info (seconds); Pointer to the parent object.</w:t>
      </w:r>
    </w:p>
    <w:p w14:paraId="1703E848" w14:textId="77777777" w:rsidR="00797AB0" w:rsidRPr="00670541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0BF2E182" w14:textId="109459CF" w:rsidR="00797AB0" w:rsidRPr="00670541" w:rsidRDefault="00797AB0" w:rsidP="00797AB0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="009E7E0B" w:rsidRPr="00670541">
        <w:rPr>
          <w:rFonts w:ascii="Times New Roman" w:eastAsia="宋体" w:hAnsi="Times New Roman" w:cs="Times New Roman"/>
          <w:kern w:val="0"/>
          <w:sz w:val="24"/>
          <w:szCs w:val="24"/>
        </w:rPr>
        <w:t>Mining</w:t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>InfoThrd</w:t>
      </w:r>
      <w:proofErr w:type="spellEnd"/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7FC1F969" w14:textId="77777777" w:rsidR="00797AB0" w:rsidRPr="00EF4205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F8A3265" w14:textId="77777777" w:rsidR="00797AB0" w:rsidRPr="00EF4205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Key Protected Variables:</w:t>
      </w:r>
    </w:p>
    <w:p w14:paraId="03BC3346" w14:textId="77777777" w:rsidR="00797AB0" w:rsidRPr="00EF4205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797AB0" w:rsidRPr="00EF4205" w14:paraId="39B97EBA" w14:textId="77777777" w:rsidTr="00332EDE">
        <w:trPr>
          <w:trHeight w:val="380"/>
          <w:jc w:val="center"/>
        </w:trPr>
        <w:tc>
          <w:tcPr>
            <w:tcW w:w="4592" w:type="dxa"/>
          </w:tcPr>
          <w:p w14:paraId="6607AB17" w14:textId="59E6CB5D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EF4205">
              <w:rPr>
                <w:rFonts w:ascii="Times New Roman" w:hAnsi="Times New Roman" w:cs="Times New Roman"/>
                <w:color w:val="808000"/>
              </w:rPr>
              <w:t>float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="00CE128F" w:rsidRPr="00EF4205">
              <w:rPr>
                <w:rFonts w:ascii="Times New Roman" w:hAnsi="Times New Roman" w:cs="Times New Roman"/>
                <w:color w:val="000080"/>
              </w:rPr>
              <w:t>3</w:t>
            </w:r>
          </w:p>
        </w:tc>
        <w:tc>
          <w:tcPr>
            <w:tcW w:w="4579" w:type="dxa"/>
          </w:tcPr>
          <w:p w14:paraId="4F3B8711" w14:textId="4C077639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The refresh rate (seconds) of </w:t>
            </w:r>
            <w:r w:rsidR="00CE128F" w:rsidRPr="00EF4205">
              <w:rPr>
                <w:rFonts w:ascii="Times New Roman" w:hAnsi="Times New Roman" w:cs="Times New Roman"/>
              </w:rPr>
              <w:t>mining</w:t>
            </w:r>
            <w:r w:rsidRPr="00EF4205">
              <w:rPr>
                <w:rFonts w:ascii="Times New Roman" w:hAnsi="Times New Roman" w:cs="Times New Roman"/>
              </w:rPr>
              <w:t xml:space="preserve"> information.</w:t>
            </w:r>
          </w:p>
        </w:tc>
      </w:tr>
      <w:tr w:rsidR="00797AB0" w:rsidRPr="00EF4205" w14:paraId="08F0E5CA" w14:textId="77777777" w:rsidTr="00332EDE">
        <w:trPr>
          <w:trHeight w:val="380"/>
          <w:jc w:val="center"/>
        </w:trPr>
        <w:tc>
          <w:tcPr>
            <w:tcW w:w="4592" w:type="dxa"/>
          </w:tcPr>
          <w:p w14:paraId="1C3F8076" w14:textId="77777777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Parent</w:t>
            </w:r>
            <w:proofErr w:type="spellEnd"/>
          </w:p>
        </w:tc>
        <w:tc>
          <w:tcPr>
            <w:tcW w:w="4579" w:type="dxa"/>
          </w:tcPr>
          <w:p w14:paraId="4B2FEF01" w14:textId="77777777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parent object of this object.</w:t>
            </w:r>
          </w:p>
        </w:tc>
      </w:tr>
    </w:tbl>
    <w:p w14:paraId="1CAC237E" w14:textId="77777777" w:rsidR="00797AB0" w:rsidRPr="00EF4205" w:rsidRDefault="00797AB0" w:rsidP="00797AB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2DA5997" w14:textId="77777777" w:rsidR="00797AB0" w:rsidRPr="0048719C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>Public Methods:</w:t>
      </w:r>
    </w:p>
    <w:p w14:paraId="5DABADE6" w14:textId="77777777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48719C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48719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8719C">
        <w:rPr>
          <w:rFonts w:ascii="Times New Roman" w:hAnsi="Times New Roman" w:cs="Times New Roman"/>
          <w:sz w:val="24"/>
          <w:szCs w:val="24"/>
        </w:rPr>
        <w:t>)</w:t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E3B4BAA" w14:textId="77777777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63D27CF1" w14:textId="77777777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D100EA2" w14:textId="074F7919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Periodically ask the parent object to update </w:t>
      </w:r>
      <w:r w:rsidR="00111170" w:rsidRPr="0048719C">
        <w:rPr>
          <w:rFonts w:ascii="Times New Roman" w:eastAsia="宋体" w:hAnsi="Times New Roman" w:cs="Times New Roman"/>
          <w:kern w:val="0"/>
          <w:sz w:val="24"/>
          <w:szCs w:val="24"/>
        </w:rPr>
        <w:t>mining</w:t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.</w:t>
      </w:r>
    </w:p>
    <w:p w14:paraId="2B2855D0" w14:textId="77777777" w:rsidR="00797AB0" w:rsidRPr="0048719C" w:rsidRDefault="00797AB0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C13681F" w14:textId="77777777" w:rsidR="00BE639C" w:rsidRPr="0048719C" w:rsidRDefault="00BE639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08A61348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E16972" w:rsidRPr="0048719C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</w:p>
    <w:p w14:paraId="210C2A5F" w14:textId="77777777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071E7F35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E16972" w:rsidRPr="0048719C">
        <w:rPr>
          <w:rFonts w:ascii="Times New Roman" w:hAnsi="Times New Roman" w:cs="Times New Roman"/>
          <w:sz w:val="24"/>
          <w:szCs w:val="24"/>
        </w:rPr>
        <w:t>QObject</w:t>
      </w:r>
      <w:proofErr w:type="spellEnd"/>
    </w:p>
    <w:p w14:paraId="57A93D51" w14:textId="12A228F7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350B33F5" w:rsidR="003C027E" w:rsidRPr="0048719C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A26B41" w:rsidRPr="0048719C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  <w:r w:rsidR="00A26B41" w:rsidRPr="0048719C">
        <w:rPr>
          <w:rFonts w:ascii="Times New Roman" w:hAnsi="Times New Roman" w:cs="Times New Roman"/>
          <w:sz w:val="24"/>
          <w:szCs w:val="24"/>
        </w:rPr>
        <w:t xml:space="preserve"> runs the mining core. Then, it starts a thread (</w:t>
      </w:r>
      <w:proofErr w:type="spellStart"/>
      <w:r w:rsidR="00A26B41" w:rsidRPr="0048719C">
        <w:rPr>
          <w:rFonts w:ascii="Times New Roman" w:hAnsi="Times New Roman" w:cs="Times New Roman"/>
          <w:sz w:val="24"/>
          <w:szCs w:val="24"/>
        </w:rPr>
        <w:t>PoolInfoThrd</w:t>
      </w:r>
      <w:proofErr w:type="spellEnd"/>
      <w:r w:rsidR="00A26B41" w:rsidRPr="0048719C">
        <w:rPr>
          <w:rFonts w:ascii="Times New Roman" w:hAnsi="Times New Roman" w:cs="Times New Roman"/>
          <w:sz w:val="24"/>
          <w:szCs w:val="24"/>
        </w:rPr>
        <w:t>) to periodically fetch the mining pool information and a thread (</w:t>
      </w:r>
      <w:proofErr w:type="spellStart"/>
      <w:r w:rsidR="00A26B41" w:rsidRPr="0048719C">
        <w:rPr>
          <w:rFonts w:ascii="Times New Roman" w:hAnsi="Times New Roman" w:cs="Times New Roman"/>
          <w:sz w:val="24"/>
          <w:szCs w:val="24"/>
        </w:rPr>
        <w:t>MiningInfoThrd</w:t>
      </w:r>
      <w:proofErr w:type="spellEnd"/>
      <w:r w:rsidR="00A26B41" w:rsidRPr="0048719C">
        <w:rPr>
          <w:rFonts w:ascii="Times New Roman" w:hAnsi="Times New Roman" w:cs="Times New Roman"/>
          <w:sz w:val="24"/>
          <w:szCs w:val="24"/>
        </w:rPr>
        <w:t>) to periodically fetch the mining information.</w:t>
      </w:r>
    </w:p>
    <w:p w14:paraId="57199D6E" w14:textId="3B6DB9C3" w:rsidR="003C027E" w:rsidRPr="0048719C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48719C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>Constructor:</w:t>
      </w:r>
    </w:p>
    <w:p w14:paraId="763B52A5" w14:textId="33BFD795" w:rsidR="00734128" w:rsidRPr="0048719C" w:rsidRDefault="00E6106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8719C">
        <w:rPr>
          <w:rFonts w:ascii="Times New Roman" w:hAnsi="Times New Roman" w:cs="Times New Roman"/>
          <w:b/>
          <w:bCs/>
          <w:color w:val="00677C"/>
          <w:sz w:val="24"/>
          <w:szCs w:val="24"/>
        </w:rPr>
        <w:t>N</w:t>
      </w:r>
      <w:r w:rsidR="00734128" w:rsidRPr="0048719C">
        <w:rPr>
          <w:rFonts w:ascii="Times New Roman" w:hAnsi="Times New Roman" w:cs="Times New Roman"/>
          <w:b/>
          <w:bCs/>
          <w:color w:val="00677C"/>
          <w:sz w:val="24"/>
          <w:szCs w:val="24"/>
        </w:rPr>
        <w:t>vMonitorThrd</w:t>
      </w:r>
      <w:proofErr w:type="spellEnd"/>
      <w:r w:rsidR="00734128" w:rsidRPr="0048719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734128" w:rsidRPr="0048719C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="00734128" w:rsidRPr="0048719C">
        <w:rPr>
          <w:rFonts w:ascii="Times New Roman" w:hAnsi="Times New Roman" w:cs="Times New Roman"/>
          <w:sz w:val="24"/>
          <w:szCs w:val="24"/>
        </w:rPr>
        <w:t>*</w:t>
      </w:r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sz w:val="24"/>
          <w:szCs w:val="24"/>
        </w:rPr>
        <w:t>=</w:t>
      </w:r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="00734128" w:rsidRPr="004871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4128" w:rsidRPr="0048719C">
        <w:rPr>
          <w:rFonts w:ascii="Times New Roman" w:hAnsi="Times New Roman" w:cs="Times New Roman"/>
          <w:color w:val="800080"/>
          <w:sz w:val="24"/>
          <w:szCs w:val="24"/>
        </w:rPr>
        <w:t>NvidiaAPI</w:t>
      </w:r>
      <w:proofErr w:type="spellEnd"/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="00734128" w:rsidRPr="0048719C">
        <w:rPr>
          <w:rFonts w:ascii="Times New Roman" w:hAnsi="Times New Roman" w:cs="Times New Roman"/>
          <w:color w:val="092E64"/>
          <w:sz w:val="24"/>
          <w:szCs w:val="24"/>
        </w:rPr>
        <w:t>nvapi</w:t>
      </w:r>
      <w:proofErr w:type="spellEnd"/>
      <w:r w:rsidR="00734128" w:rsidRPr="0048719C">
        <w:rPr>
          <w:rFonts w:ascii="Times New Roman" w:hAnsi="Times New Roman" w:cs="Times New Roman"/>
          <w:color w:val="092E64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sz w:val="24"/>
          <w:szCs w:val="24"/>
        </w:rPr>
        <w:t xml:space="preserve">= </w:t>
      </w:r>
      <w:r w:rsidR="00734128" w:rsidRPr="0048719C">
        <w:rPr>
          <w:rFonts w:ascii="Times New Roman" w:hAnsi="Times New Roman" w:cs="Times New Roman"/>
          <w:color w:val="000080"/>
          <w:sz w:val="24"/>
          <w:szCs w:val="24"/>
        </w:rPr>
        <w:t>NULL</w:t>
      </w:r>
      <w:r w:rsidR="00734128" w:rsidRPr="0048719C">
        <w:rPr>
          <w:rFonts w:ascii="Times New Roman" w:hAnsi="Times New Roman" w:cs="Times New Roman"/>
          <w:sz w:val="24"/>
          <w:szCs w:val="24"/>
        </w:rPr>
        <w:t>):</w:t>
      </w:r>
    </w:p>
    <w:p w14:paraId="5CDE7CB9" w14:textId="77777777" w:rsidR="00734128" w:rsidRPr="0048719C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; Pointer to the NVIDIA API.</w:t>
      </w:r>
    </w:p>
    <w:p w14:paraId="5E63BDEA" w14:textId="77777777" w:rsidR="00734128" w:rsidRPr="0048719C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48719C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proofErr w:type="spellEnd"/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EF4205" w:rsidRDefault="00734128" w:rsidP="00001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B96001" w14:textId="334D75CF" w:rsidR="003C027E" w:rsidRPr="00EF4205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Key Pr</w:t>
      </w:r>
      <w:r w:rsidR="00A26B41" w:rsidRPr="00EF4205">
        <w:rPr>
          <w:rFonts w:ascii="Times New Roman" w:hAnsi="Times New Roman" w:cs="Times New Roman"/>
          <w:sz w:val="24"/>
          <w:szCs w:val="24"/>
        </w:rPr>
        <w:t>ivate</w:t>
      </w:r>
      <w:r w:rsidRPr="00EF4205">
        <w:rPr>
          <w:rFonts w:ascii="Times New Roman" w:hAnsi="Times New Roman" w:cs="Times New Roman"/>
          <w:sz w:val="24"/>
          <w:szCs w:val="24"/>
        </w:rPr>
        <w:t xml:space="preserve"> Variables:</w:t>
      </w:r>
    </w:p>
    <w:p w14:paraId="3DAD521A" w14:textId="77777777" w:rsidR="00BC3A28" w:rsidRPr="00EF4205" w:rsidRDefault="00BC3A28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EF4205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041F2A32" w:rsidR="003C027E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UrlAPI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urlAPI</w:t>
            </w:r>
            <w:proofErr w:type="spellEnd"/>
          </w:p>
        </w:tc>
        <w:tc>
          <w:tcPr>
            <w:tcW w:w="4579" w:type="dxa"/>
          </w:tcPr>
          <w:p w14:paraId="54C0DCE3" w14:textId="6796502D" w:rsidR="003C027E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PI to fetch data from a URL.</w:t>
            </w:r>
          </w:p>
        </w:tc>
      </w:tr>
      <w:tr w:rsidR="00BC3A28" w:rsidRPr="00EF4205" w14:paraId="1B718A20" w14:textId="77777777" w:rsidTr="00655A42">
        <w:trPr>
          <w:trHeight w:val="380"/>
          <w:jc w:val="center"/>
        </w:trPr>
        <w:tc>
          <w:tcPr>
            <w:tcW w:w="4592" w:type="dxa"/>
          </w:tcPr>
          <w:p w14:paraId="6B64F98A" w14:textId="5005BC84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EF4205">
              <w:rPr>
                <w:rFonts w:ascii="Times New Roman" w:hAnsi="Times New Roman" w:cs="Times New Roman"/>
                <w:color w:val="800080"/>
              </w:rPr>
              <w:t>std</w:t>
            </w:r>
            <w:r w:rsidRPr="00EF4205">
              <w:rPr>
                <w:rFonts w:ascii="Times New Roman" w:hAnsi="Times New Roman" w:cs="Times New Roman"/>
              </w:rPr>
              <w:t>::</w:t>
            </w:r>
            <w:proofErr w:type="gramEnd"/>
            <w:r w:rsidRPr="00EF4205">
              <w:rPr>
                <w:rFonts w:ascii="Times New Roman" w:hAnsi="Times New Roman" w:cs="Times New Roman"/>
                <w:color w:val="800080"/>
              </w:rPr>
              <w:t>string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core_api_str</w:t>
            </w:r>
            <w:proofErr w:type="spellEnd"/>
          </w:p>
        </w:tc>
        <w:tc>
          <w:tcPr>
            <w:tcW w:w="4579" w:type="dxa"/>
          </w:tcPr>
          <w:p w14:paraId="1BC62476" w14:textId="3E4B11A9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PI URL of the mining core.</w:t>
            </w:r>
          </w:p>
        </w:tc>
      </w:tr>
      <w:tr w:rsidR="00BC3A28" w:rsidRPr="00EF4205" w14:paraId="77DA8DA9" w14:textId="77777777" w:rsidTr="00655A42">
        <w:trPr>
          <w:trHeight w:val="380"/>
          <w:jc w:val="center"/>
        </w:trPr>
        <w:tc>
          <w:tcPr>
            <w:tcW w:w="4592" w:type="dxa"/>
          </w:tcPr>
          <w:p w14:paraId="151400ED" w14:textId="2C5BEDB9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er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jsonParser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</w:p>
        </w:tc>
        <w:tc>
          <w:tcPr>
            <w:tcW w:w="4579" w:type="dxa"/>
          </w:tcPr>
          <w:p w14:paraId="3B744DD4" w14:textId="29E6D6EF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a </w:t>
            </w:r>
            <w:proofErr w:type="spellStart"/>
            <w:r w:rsidRPr="00EF4205">
              <w:rPr>
                <w:rFonts w:ascii="Times New Roman" w:hAnsi="Times New Roman" w:cs="Times New Roman"/>
              </w:rPr>
              <w:t>Miner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.</w:t>
            </w:r>
          </w:p>
        </w:tc>
      </w:tr>
      <w:tr w:rsidR="00BC3A28" w:rsidRPr="00EF4205" w14:paraId="3C5E73E2" w14:textId="77777777" w:rsidTr="00655A42">
        <w:trPr>
          <w:trHeight w:val="380"/>
          <w:jc w:val="center"/>
        </w:trPr>
        <w:tc>
          <w:tcPr>
            <w:tcW w:w="4592" w:type="dxa"/>
          </w:tcPr>
          <w:p w14:paraId="21116F0B" w14:textId="4358B5A7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EF4205">
              <w:rPr>
                <w:rFonts w:ascii="Times New Roman" w:hAnsi="Times New Roman" w:cs="Times New Roman"/>
                <w:color w:val="800080"/>
              </w:rPr>
              <w:t>std</w:t>
            </w:r>
            <w:r w:rsidRPr="00EF4205">
              <w:rPr>
                <w:rFonts w:ascii="Times New Roman" w:hAnsi="Times New Roman" w:cs="Times New Roman"/>
              </w:rPr>
              <w:t>::</w:t>
            </w:r>
            <w:proofErr w:type="gramEnd"/>
            <w:r w:rsidRPr="00EF4205">
              <w:rPr>
                <w:rFonts w:ascii="Times New Roman" w:hAnsi="Times New Roman" w:cs="Times New Roman"/>
                <w:color w:val="800080"/>
              </w:rPr>
              <w:t>string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ool_api_str</w:t>
            </w:r>
            <w:proofErr w:type="spellEnd"/>
          </w:p>
        </w:tc>
        <w:tc>
          <w:tcPr>
            <w:tcW w:w="4579" w:type="dxa"/>
          </w:tcPr>
          <w:p w14:paraId="34DDCF17" w14:textId="1011B1E1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PI URL of the mining pool.</w:t>
            </w:r>
          </w:p>
        </w:tc>
      </w:tr>
      <w:tr w:rsidR="00BC3A28" w:rsidRPr="00EF4205" w14:paraId="17EAF76D" w14:textId="77777777" w:rsidTr="00655A42">
        <w:trPr>
          <w:trHeight w:val="380"/>
          <w:jc w:val="center"/>
        </w:trPr>
        <w:tc>
          <w:tcPr>
            <w:tcW w:w="4592" w:type="dxa"/>
          </w:tcPr>
          <w:p w14:paraId="139778F6" w14:textId="38FCC8FD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Pool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oolJsonParser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</w:p>
        </w:tc>
        <w:tc>
          <w:tcPr>
            <w:tcW w:w="4579" w:type="dxa"/>
          </w:tcPr>
          <w:p w14:paraId="35083BCD" w14:textId="47062F21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a </w:t>
            </w:r>
            <w:proofErr w:type="spellStart"/>
            <w:r w:rsidRPr="00EF4205">
              <w:rPr>
                <w:rFonts w:ascii="Times New Roman" w:hAnsi="Times New Roman" w:cs="Times New Roman"/>
              </w:rPr>
              <w:t>Pool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.</w:t>
            </w:r>
          </w:p>
        </w:tc>
      </w:tr>
      <w:tr w:rsidR="00BC3A28" w:rsidRPr="00EF4205" w14:paraId="76886C6A" w14:textId="77777777" w:rsidTr="00655A42">
        <w:trPr>
          <w:trHeight w:val="380"/>
          <w:jc w:val="center"/>
        </w:trPr>
        <w:tc>
          <w:tcPr>
            <w:tcW w:w="4592" w:type="dxa"/>
          </w:tcPr>
          <w:p w14:paraId="08616767" w14:textId="2219D655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ainWindow</w:t>
            </w:r>
            <w:proofErr w:type="spellEnd"/>
          </w:p>
        </w:tc>
        <w:tc>
          <w:tcPr>
            <w:tcW w:w="4579" w:type="dxa"/>
          </w:tcPr>
          <w:p w14:paraId="1BC8844E" w14:textId="368AF459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the </w:t>
            </w:r>
            <w:proofErr w:type="spellStart"/>
            <w:r w:rsidRPr="00EF4205">
              <w:rPr>
                <w:rFonts w:ascii="Times New Roman" w:hAnsi="Times New Roman" w:cs="Times New Roman"/>
              </w:rPr>
              <w:t>MainWindow</w:t>
            </w:r>
            <w:proofErr w:type="spellEnd"/>
            <w:r w:rsidRPr="00EF4205">
              <w:rPr>
                <w:rFonts w:ascii="Times New Roman" w:hAnsi="Times New Roman" w:cs="Times New Roman"/>
              </w:rPr>
              <w:t xml:space="preserve"> object.</w:t>
            </w:r>
          </w:p>
        </w:tc>
      </w:tr>
      <w:tr w:rsidR="00BC3A28" w:rsidRPr="00EF4205" w14:paraId="0298300C" w14:textId="77777777" w:rsidTr="00655A42">
        <w:trPr>
          <w:trHeight w:val="380"/>
          <w:jc w:val="center"/>
        </w:trPr>
        <w:tc>
          <w:tcPr>
            <w:tcW w:w="4592" w:type="dxa"/>
          </w:tcPr>
          <w:p w14:paraId="56DE7A4B" w14:textId="3CFC068C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Process</w:t>
            </w:r>
            <w:proofErr w:type="spellEnd"/>
            <w:r w:rsidRPr="00EF4205">
              <w:rPr>
                <w:rFonts w:ascii="Times New Roman" w:hAnsi="Times New Roman" w:cs="Times New Roman"/>
                <w:color w:val="80008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miner</w:t>
            </w:r>
          </w:p>
        </w:tc>
        <w:tc>
          <w:tcPr>
            <w:tcW w:w="4579" w:type="dxa"/>
          </w:tcPr>
          <w:p w14:paraId="300673E0" w14:textId="1850A804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process that runs the mining core.</w:t>
            </w:r>
          </w:p>
        </w:tc>
      </w:tr>
      <w:tr w:rsidR="00BC3A28" w:rsidRPr="00EF4205" w14:paraId="2C603E12" w14:textId="77777777" w:rsidTr="00655A42">
        <w:trPr>
          <w:trHeight w:val="380"/>
          <w:jc w:val="center"/>
        </w:trPr>
        <w:tc>
          <w:tcPr>
            <w:tcW w:w="4592" w:type="dxa"/>
          </w:tcPr>
          <w:p w14:paraId="62112FCC" w14:textId="0518D41C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PoolInfoThread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oolInfoThread</w:t>
            </w:r>
            <w:proofErr w:type="spellEnd"/>
          </w:p>
        </w:tc>
        <w:tc>
          <w:tcPr>
            <w:tcW w:w="4579" w:type="dxa"/>
          </w:tcPr>
          <w:p w14:paraId="48638132" w14:textId="3BF6D057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thread that periodically updates pool info.</w:t>
            </w:r>
          </w:p>
        </w:tc>
      </w:tr>
      <w:tr w:rsidR="00BC3A28" w:rsidRPr="00EF4205" w14:paraId="1CCFDAE9" w14:textId="77777777" w:rsidTr="00655A42">
        <w:trPr>
          <w:trHeight w:val="380"/>
          <w:jc w:val="center"/>
        </w:trPr>
        <w:tc>
          <w:tcPr>
            <w:tcW w:w="4592" w:type="dxa"/>
          </w:tcPr>
          <w:p w14:paraId="285BF529" w14:textId="3EFA5F79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ingInfoThread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iningInfoThread</w:t>
            </w:r>
            <w:proofErr w:type="spellEnd"/>
          </w:p>
        </w:tc>
        <w:tc>
          <w:tcPr>
            <w:tcW w:w="4579" w:type="dxa"/>
          </w:tcPr>
          <w:p w14:paraId="6AD8DE2A" w14:textId="30007FE5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thread that periodically updates</w:t>
            </w:r>
            <w:r w:rsidRPr="00EF4205">
              <w:rPr>
                <w:rFonts w:ascii="Times New Roman" w:hAnsi="Times New Roman" w:cs="Times New Roman"/>
              </w:rPr>
              <w:t xml:space="preserve"> mining</w:t>
            </w:r>
            <w:r w:rsidRPr="00EF4205">
              <w:rPr>
                <w:rFonts w:ascii="Times New Roman" w:hAnsi="Times New Roman" w:cs="Times New Roman"/>
              </w:rPr>
              <w:t xml:space="preserve"> info.</w:t>
            </w:r>
          </w:p>
        </w:tc>
      </w:tr>
      <w:tr w:rsidR="00BC3A28" w:rsidRPr="00EF4205" w14:paraId="1CF6FEEE" w14:textId="77777777" w:rsidTr="00655A42">
        <w:trPr>
          <w:trHeight w:val="380"/>
          <w:jc w:val="center"/>
        </w:trPr>
        <w:tc>
          <w:tcPr>
            <w:tcW w:w="4592" w:type="dxa"/>
          </w:tcPr>
          <w:p w14:paraId="62F5A9CD" w14:textId="54239CE6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TextEdit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log</w:t>
            </w:r>
          </w:p>
        </w:tc>
        <w:tc>
          <w:tcPr>
            <w:tcW w:w="4579" w:type="dxa"/>
          </w:tcPr>
          <w:p w14:paraId="0580101E" w14:textId="492F9226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TextEdit object for log.</w:t>
            </w:r>
          </w:p>
        </w:tc>
      </w:tr>
      <w:tr w:rsidR="00BC3A28" w:rsidRPr="00EF4205" w14:paraId="0291D4DA" w14:textId="77777777" w:rsidTr="00655A42">
        <w:trPr>
          <w:trHeight w:val="380"/>
          <w:jc w:val="center"/>
        </w:trPr>
        <w:tc>
          <w:tcPr>
            <w:tcW w:w="4592" w:type="dxa"/>
          </w:tcPr>
          <w:p w14:paraId="532618EE" w14:textId="35C43FD0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inerPath</w:t>
            </w:r>
            <w:proofErr w:type="spellEnd"/>
          </w:p>
        </w:tc>
        <w:tc>
          <w:tcPr>
            <w:tcW w:w="4579" w:type="dxa"/>
          </w:tcPr>
          <w:p w14:paraId="77974DD5" w14:textId="64C16A2F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path of the mining core.</w:t>
            </w:r>
          </w:p>
        </w:tc>
      </w:tr>
      <w:tr w:rsidR="00BC3A28" w:rsidRPr="00EF4205" w14:paraId="75BEF078" w14:textId="77777777" w:rsidTr="00655A42">
        <w:trPr>
          <w:trHeight w:val="380"/>
          <w:jc w:val="center"/>
        </w:trPr>
        <w:tc>
          <w:tcPr>
            <w:tcW w:w="4592" w:type="dxa"/>
          </w:tcPr>
          <w:p w14:paraId="7A16D0D2" w14:textId="65093207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inerArgs</w:t>
            </w:r>
            <w:proofErr w:type="spellEnd"/>
          </w:p>
        </w:tc>
        <w:tc>
          <w:tcPr>
            <w:tcW w:w="4579" w:type="dxa"/>
          </w:tcPr>
          <w:p w14:paraId="5855FC5A" w14:textId="1EF2703D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rguments for the mining core.</w:t>
            </w:r>
          </w:p>
        </w:tc>
      </w:tr>
      <w:tr w:rsidR="00BC3A28" w:rsidRPr="00EF4205" w14:paraId="69DAE66F" w14:textId="77777777" w:rsidTr="00655A42">
        <w:trPr>
          <w:trHeight w:val="380"/>
          <w:jc w:val="center"/>
        </w:trPr>
        <w:tc>
          <w:tcPr>
            <w:tcW w:w="4592" w:type="dxa"/>
          </w:tcPr>
          <w:p w14:paraId="4C3FF5FD" w14:textId="562D4817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settings</w:t>
            </w:r>
          </w:p>
        </w:tc>
        <w:tc>
          <w:tcPr>
            <w:tcW w:w="4579" w:type="dxa"/>
          </w:tcPr>
          <w:p w14:paraId="4CCCDA2E" w14:textId="7DEE93F7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the </w:t>
            </w:r>
            <w:proofErr w:type="spellStart"/>
            <w:r w:rsidRPr="00EF4205">
              <w:rPr>
                <w:rFonts w:ascii="Times New Roman" w:hAnsi="Times New Roman" w:cs="Times New Roman"/>
              </w:rPr>
              <w:t>QSettings</w:t>
            </w:r>
            <w:proofErr w:type="spellEnd"/>
            <w:r w:rsidRPr="00EF4205">
              <w:rPr>
                <w:rFonts w:ascii="Times New Roman" w:hAnsi="Times New Roman" w:cs="Times New Roman"/>
              </w:rPr>
              <w:t xml:space="preserve"> object.</w:t>
            </w:r>
          </w:p>
        </w:tc>
      </w:tr>
      <w:tr w:rsidR="00BC3A28" w:rsidRPr="00EF4205" w14:paraId="402748D4" w14:textId="77777777" w:rsidTr="00655A42">
        <w:trPr>
          <w:trHeight w:val="380"/>
          <w:jc w:val="center"/>
        </w:trPr>
        <w:tc>
          <w:tcPr>
            <w:tcW w:w="4592" w:type="dxa"/>
          </w:tcPr>
          <w:p w14:paraId="0E98A7D0" w14:textId="2F687A15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outHelper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proofErr w:type="gram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</w:rPr>
              <w:t>(</w:t>
            </w:r>
            <w:proofErr w:type="gramEnd"/>
            <w:r w:rsidRPr="00EF420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579" w:type="dxa"/>
          </w:tcPr>
          <w:p w14:paraId="116A901C" w14:textId="2BBCA2AE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emporary string for log output.</w:t>
            </w:r>
          </w:p>
        </w:tc>
      </w:tr>
      <w:tr w:rsidR="00BC3A28" w:rsidRPr="00EF4205" w14:paraId="449CEB2C" w14:textId="77777777" w:rsidTr="00655A42">
        <w:trPr>
          <w:trHeight w:val="380"/>
          <w:jc w:val="center"/>
        </w:trPr>
        <w:tc>
          <w:tcPr>
            <w:tcW w:w="4592" w:type="dxa"/>
          </w:tcPr>
          <w:p w14:paraId="165ACAFC" w14:textId="0EB07236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EF4205">
              <w:rPr>
                <w:rFonts w:ascii="Times New Roman" w:hAnsi="Times New Roman" w:cs="Times New Roman"/>
                <w:color w:val="808000"/>
              </w:rPr>
              <w:lastRenderedPageBreak/>
              <w:t>bool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isRunning</w:t>
            </w:r>
            <w:proofErr w:type="spellEnd"/>
          </w:p>
        </w:tc>
        <w:tc>
          <w:tcPr>
            <w:tcW w:w="4579" w:type="dxa"/>
          </w:tcPr>
          <w:p w14:paraId="3429D9FF" w14:textId="11F9C1DE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Bool variable indicates whether the core is running.</w:t>
            </w:r>
          </w:p>
        </w:tc>
      </w:tr>
    </w:tbl>
    <w:p w14:paraId="53AF85AC" w14:textId="08BB71F9" w:rsidR="003C027E" w:rsidRPr="00EF4205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A1013C8" w14:textId="5AC5E342" w:rsidR="00B96E84" w:rsidRPr="00EF4205" w:rsidRDefault="00B96E84" w:rsidP="003C027E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Private Methods:</w:t>
      </w:r>
    </w:p>
    <w:p w14:paraId="08FAC5CF" w14:textId="522D4B28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tart</w:t>
      </w:r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amp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092E64"/>
          <w:sz w:val="24"/>
          <w:szCs w:val="24"/>
        </w:rPr>
        <w:t>path</w:t>
      </w:r>
      <w:r w:rsidRPr="00EF4205">
        <w:rPr>
          <w:rFonts w:ascii="Times New Roman" w:hAnsi="Times New Roman" w:cs="Times New Roman"/>
          <w:sz w:val="24"/>
          <w:szCs w:val="24"/>
        </w:rPr>
        <w:t>,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amp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arg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7835943" w14:textId="4EA49FE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Path of the mining core; Arguments to the mining core.</w:t>
      </w:r>
    </w:p>
    <w:p w14:paraId="2504289F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B9727F7" w14:textId="11AF8DA8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Start a process to run the mining core.</w:t>
      </w:r>
    </w:p>
    <w:p w14:paraId="60E4FE27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F70CB0" w14:textId="3A938C0B" w:rsidR="00F77AAF" w:rsidRPr="00EF4205" w:rsidRDefault="00321E43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top</w:t>
      </w:r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F77AAF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FAE92B4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473EEA44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3AE1B9A" w14:textId="507F09CD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321E43" w:rsidRPr="00EF4205">
        <w:rPr>
          <w:rFonts w:ascii="Times New Roman" w:eastAsia="宋体" w:hAnsi="Times New Roman" w:cs="Times New Roman"/>
          <w:kern w:val="0"/>
          <w:sz w:val="24"/>
          <w:szCs w:val="24"/>
        </w:rPr>
        <w:t>Stop the mining core.</w:t>
      </w:r>
    </w:p>
    <w:p w14:paraId="5965C82C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BD2909" w14:textId="6BD7FD98" w:rsidR="00F77AAF" w:rsidRPr="00EF4205" w:rsidRDefault="00075AA7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etAPI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color w:val="800080"/>
          <w:sz w:val="24"/>
          <w:szCs w:val="24"/>
        </w:rPr>
        <w:t>Core</w:t>
      </w:r>
      <w:r w:rsidRPr="00EF4205">
        <w:rPr>
          <w:rFonts w:ascii="Times New Roman" w:hAnsi="Times New Roman" w:cs="Times New Roman"/>
          <w:sz w:val="24"/>
          <w:szCs w:val="24"/>
        </w:rPr>
        <w:t>*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092E64"/>
          <w:sz w:val="24"/>
          <w:szCs w:val="24"/>
        </w:rPr>
        <w:t>core</w:t>
      </w:r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F77AAF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3DC0B12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0BA1925A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0782DE2" w14:textId="547E3F88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075AA7" w:rsidRPr="00EF4205">
        <w:rPr>
          <w:rFonts w:ascii="Times New Roman" w:eastAsia="宋体" w:hAnsi="Times New Roman" w:cs="Times New Roman"/>
          <w:kern w:val="0"/>
          <w:sz w:val="24"/>
          <w:szCs w:val="24"/>
        </w:rPr>
        <w:t>Get and record the API of the mining core.</w:t>
      </w:r>
    </w:p>
    <w:p w14:paraId="2D8510DE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4E4DF5A" w14:textId="4DC6831E" w:rsidR="00F77AAF" w:rsidRPr="00EF4205" w:rsidRDefault="00D63511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MiningInfo</w:t>
      </w:r>
      <w:proofErr w:type="spellEnd"/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Statu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F77AAF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B595D35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6E59881A" w14:textId="76C2DC53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D63511" w:rsidRPr="00EF4205">
        <w:rPr>
          <w:rFonts w:ascii="Times New Roman" w:eastAsia="宋体" w:hAnsi="Times New Roman" w:cs="Times New Roman"/>
          <w:kern w:val="0"/>
          <w:sz w:val="24"/>
          <w:szCs w:val="24"/>
        </w:rPr>
        <w:t>Information about mining.</w:t>
      </w:r>
    </w:p>
    <w:p w14:paraId="7BC74314" w14:textId="370E90D4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D63511"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Fetch and pack the information about mining.</w:t>
      </w:r>
    </w:p>
    <w:p w14:paraId="54B7035F" w14:textId="36B07A24" w:rsidR="00B96E84" w:rsidRPr="00EF4205" w:rsidRDefault="00B96E84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7D41459" w14:textId="5C7D5929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gt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PoolStatu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1D81E2" w14:textId="77777777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D0C95FD" w14:textId="417F2403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A list of i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nformation about mining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ol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6E2F169" w14:textId="26BE2A88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Fetch and pack the information about mining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ol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B4A75F2" w14:textId="629B8799" w:rsidR="00371B2A" w:rsidRPr="00EF4205" w:rsidRDefault="00371B2A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7963DC8" w14:textId="6E5FEF73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lt;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unsigne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long</w:t>
      </w:r>
      <w:r w:rsidRPr="00EF4205">
        <w:rPr>
          <w:rFonts w:ascii="Times New Roman" w:hAnsi="Times New Roman" w:cs="Times New Roman"/>
          <w:sz w:val="24"/>
          <w:szCs w:val="24"/>
        </w:rPr>
        <w:t>&gt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ChildrenPI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color w:val="808000"/>
          <w:sz w:val="24"/>
          <w:szCs w:val="24"/>
        </w:rPr>
        <w:t>unsigne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long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ppi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CD15B9" w14:textId="1BB0D3F9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PID of the parent process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BC71B8C" w14:textId="1780AC37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A list of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children’s </w:t>
      </w:r>
      <w:proofErr w:type="spellStart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pids</w:t>
      </w:r>
      <w:proofErr w:type="spellEnd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0788C52" w14:textId="12EC37DA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80825"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Fetch the children processes’ </w:t>
      </w:r>
      <w:proofErr w:type="spellStart"/>
      <w:r w:rsidR="00680825" w:rsidRPr="00EF4205">
        <w:rPr>
          <w:rFonts w:ascii="Times New Roman" w:eastAsia="宋体" w:hAnsi="Times New Roman" w:cs="Times New Roman"/>
          <w:kern w:val="0"/>
          <w:sz w:val="24"/>
          <w:szCs w:val="24"/>
        </w:rPr>
        <w:t>pids</w:t>
      </w:r>
      <w:proofErr w:type="spellEnd"/>
      <w:r w:rsidR="00680825"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1344EB7" w14:textId="0EBC9C3F" w:rsidR="00371B2A" w:rsidRPr="00EF4205" w:rsidRDefault="00371B2A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2A7E940" w14:textId="3F81F209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refreshMining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EAC1C88" w14:textId="4E188FBC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proofErr w:type="gramStart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  <w:proofErr w:type="gramEnd"/>
    </w:p>
    <w:p w14:paraId="5BCF76E7" w14:textId="5255C906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1117288" w14:textId="0840BA9E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Get and emit the mining information.</w:t>
      </w:r>
    </w:p>
    <w:p w14:paraId="74C2E796" w14:textId="743B695D" w:rsidR="00371B2A" w:rsidRPr="00EF4205" w:rsidRDefault="00371B2A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CD7FCD7" w14:textId="31F098D4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refresh</w:t>
      </w:r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Pool</w:t>
      </w:r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50BA942" w14:textId="77777777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proofErr w:type="gramStart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..</w:t>
      </w:r>
      <w:proofErr w:type="gramEnd"/>
    </w:p>
    <w:p w14:paraId="1B692B36" w14:textId="77777777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CAB6F1D" w14:textId="75D6F33E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Get and emit the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pool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information.</w:t>
      </w:r>
    </w:p>
    <w:p w14:paraId="681DF235" w14:textId="77777777" w:rsidR="00680825" w:rsidRPr="00EF4205" w:rsidRDefault="00680825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4A826DCF" w:rsidR="003C027E" w:rsidRPr="00EF4205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Public </w:t>
      </w:r>
      <w:r w:rsidR="00B96E84" w:rsidRPr="00EF4205">
        <w:rPr>
          <w:rFonts w:ascii="Times New Roman" w:hAnsi="Times New Roman" w:cs="Times New Roman"/>
          <w:sz w:val="24"/>
          <w:szCs w:val="24"/>
        </w:rPr>
        <w:t>Slots</w:t>
      </w:r>
      <w:r w:rsidRPr="00EF4205">
        <w:rPr>
          <w:rFonts w:ascii="Times New Roman" w:hAnsi="Times New Roman" w:cs="Times New Roman"/>
          <w:sz w:val="24"/>
          <w:szCs w:val="24"/>
        </w:rPr>
        <w:t>:</w:t>
      </w:r>
    </w:p>
    <w:p w14:paraId="3C686637" w14:textId="39F74F91" w:rsidR="003C027E" w:rsidRPr="00EF4205" w:rsidRDefault="00BC3A28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onReadyToReadStdou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3C027E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EF4205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EF4205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29D712B7" w:rsidR="003C027E" w:rsidRPr="00EF4205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71586B"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C3A28" w:rsidRPr="00EF4205">
        <w:rPr>
          <w:rFonts w:ascii="Times New Roman" w:eastAsia="宋体" w:hAnsi="Times New Roman" w:cs="Times New Roman"/>
          <w:kern w:val="0"/>
          <w:sz w:val="24"/>
          <w:szCs w:val="24"/>
        </w:rPr>
        <w:t>Read the standard output of the mining core.</w:t>
      </w:r>
    </w:p>
    <w:p w14:paraId="07712719" w14:textId="1AF58D60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1A3CE355" w:rsidR="002D2A50" w:rsidRPr="00EF4205" w:rsidRDefault="00BC3A28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lastRenderedPageBreak/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onExi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2D2A50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0D496D7E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BC3A28"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0F58A9A" w14:textId="3AF5B7F8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B96E84" w:rsidRPr="00EF4205">
        <w:rPr>
          <w:rFonts w:ascii="Times New Roman" w:eastAsia="宋体" w:hAnsi="Times New Roman" w:cs="Times New Roman"/>
          <w:kern w:val="0"/>
          <w:sz w:val="24"/>
          <w:szCs w:val="24"/>
        </w:rPr>
        <w:t>Emit the stop signal.</w:t>
      </w:r>
    </w:p>
    <w:p w14:paraId="59EA7374" w14:textId="125C0455" w:rsidR="00BC3A28" w:rsidRPr="00EF4205" w:rsidRDefault="00BC3A28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8C37193" w14:textId="72476FB1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onStarte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CE8F849" w14:textId="77777777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0089C0DF" w14:textId="77777777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FB8CEE7" w14:textId="7F9F757D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B96E84" w:rsidRPr="00EF4205">
        <w:rPr>
          <w:rFonts w:ascii="Times New Roman" w:eastAsia="宋体" w:hAnsi="Times New Roman" w:cs="Times New Roman"/>
          <w:kern w:val="0"/>
          <w:sz w:val="24"/>
          <w:szCs w:val="24"/>
        </w:rPr>
        <w:t>Emit the start signal.</w:t>
      </w:r>
    </w:p>
    <w:p w14:paraId="593D648E" w14:textId="77777777" w:rsidR="002D2A50" w:rsidRPr="00EF4205" w:rsidRDefault="002D2A50" w:rsidP="003E066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013857B" w14:textId="4CFD4610" w:rsidR="003C027E" w:rsidRPr="00EF4205" w:rsidRDefault="003E0668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Signals</w:t>
      </w:r>
      <w:r w:rsidR="00BA4855" w:rsidRPr="00EF4205">
        <w:rPr>
          <w:rFonts w:ascii="Times New Roman" w:hAnsi="Times New Roman" w:cs="Times New Roman"/>
          <w:sz w:val="24"/>
          <w:szCs w:val="24"/>
        </w:rPr>
        <w:t>:</w:t>
      </w:r>
    </w:p>
    <w:p w14:paraId="55D1BD7C" w14:textId="03191653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Starte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A5F0F31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BD6C023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895E9C9" w14:textId="012E6B92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Indicate the mining core has started.</w:t>
      </w:r>
    </w:p>
    <w:p w14:paraId="6CE15EAF" w14:textId="1CFA449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B7B30E4" w14:textId="23D4F990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</w:t>
      </w:r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toppe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F8C0B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1F7C6D85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038253F9" w14:textId="5920307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Indicate the mining core has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stopped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825C173" w14:textId="39DC23F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213DB1" w14:textId="1FA61C49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</w:t>
      </w:r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rror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D48A769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474B4794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D5C9086" w14:textId="1D8AA89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Indicate the mining core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generates an error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A36B384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18D37" w14:textId="3E3FCBF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Mining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F4205">
        <w:rPr>
          <w:rFonts w:ascii="Times New Roman" w:hAnsi="Times New Roman" w:cs="Times New Roman"/>
          <w:color w:val="800080"/>
          <w:sz w:val="24"/>
          <w:szCs w:val="24"/>
        </w:rPr>
        <w:t>MiningInfo</w:t>
      </w:r>
      <w:proofErr w:type="spellEnd"/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ming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DE37503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A0CBBA5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58794B0" w14:textId="3A5F3B36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Carry the mining information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D60056C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7BCBFC6" w14:textId="2FBB6C6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F4205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gt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poolInfo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E9F7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06BD9D2C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435EF4" w14:textId="60B29B1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Carry the pool information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B75C1BC" w14:textId="77777777" w:rsidR="00BA4855" w:rsidRPr="00EF4205" w:rsidRDefault="00BA4855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BA4855" w:rsidRPr="00EF4205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00036D" w14:textId="77777777" w:rsidR="00157673" w:rsidRDefault="00157673" w:rsidP="00255BF3">
      <w:r>
        <w:separator/>
      </w:r>
    </w:p>
  </w:endnote>
  <w:endnote w:type="continuationSeparator" w:id="0">
    <w:p w14:paraId="5960E30E" w14:textId="77777777" w:rsidR="00157673" w:rsidRDefault="00157673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2F781" w14:textId="77777777" w:rsidR="00157673" w:rsidRDefault="00157673" w:rsidP="00255BF3">
      <w:r>
        <w:separator/>
      </w:r>
    </w:p>
  </w:footnote>
  <w:footnote w:type="continuationSeparator" w:id="0">
    <w:p w14:paraId="215F532C" w14:textId="77777777" w:rsidR="00157673" w:rsidRDefault="00157673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wFAKUjOwo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6C9"/>
    <w:rsid w:val="000718D7"/>
    <w:rsid w:val="00075AA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1170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57673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1E43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1B2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0668"/>
    <w:rsid w:val="003E3BE5"/>
    <w:rsid w:val="003F5CDE"/>
    <w:rsid w:val="00403312"/>
    <w:rsid w:val="0040565F"/>
    <w:rsid w:val="00407415"/>
    <w:rsid w:val="00415204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19C"/>
    <w:rsid w:val="00487FF2"/>
    <w:rsid w:val="0049547A"/>
    <w:rsid w:val="004A0998"/>
    <w:rsid w:val="004A58C8"/>
    <w:rsid w:val="004B1171"/>
    <w:rsid w:val="004B298A"/>
    <w:rsid w:val="004C25C0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0541"/>
    <w:rsid w:val="00673887"/>
    <w:rsid w:val="00680151"/>
    <w:rsid w:val="00680825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519A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97AB0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87FC5"/>
    <w:rsid w:val="0089269B"/>
    <w:rsid w:val="008926E2"/>
    <w:rsid w:val="00893AC6"/>
    <w:rsid w:val="008960BF"/>
    <w:rsid w:val="008A2980"/>
    <w:rsid w:val="008B1776"/>
    <w:rsid w:val="008B565B"/>
    <w:rsid w:val="008B61A7"/>
    <w:rsid w:val="008B6FB9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60C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E7E0B"/>
    <w:rsid w:val="009F3ECF"/>
    <w:rsid w:val="009F4B32"/>
    <w:rsid w:val="009F4EB6"/>
    <w:rsid w:val="009F5A30"/>
    <w:rsid w:val="00A12272"/>
    <w:rsid w:val="00A12899"/>
    <w:rsid w:val="00A14629"/>
    <w:rsid w:val="00A16871"/>
    <w:rsid w:val="00A17D96"/>
    <w:rsid w:val="00A26B41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6E84"/>
    <w:rsid w:val="00B97D6E"/>
    <w:rsid w:val="00BA4855"/>
    <w:rsid w:val="00BB441C"/>
    <w:rsid w:val="00BB5D47"/>
    <w:rsid w:val="00BC2845"/>
    <w:rsid w:val="00BC3A28"/>
    <w:rsid w:val="00BC7E94"/>
    <w:rsid w:val="00BD2112"/>
    <w:rsid w:val="00BD2C0A"/>
    <w:rsid w:val="00BD3672"/>
    <w:rsid w:val="00BD66D0"/>
    <w:rsid w:val="00BE4B78"/>
    <w:rsid w:val="00BE547D"/>
    <w:rsid w:val="00BE639C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128F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511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16972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EF4205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77AAF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4</Pages>
  <Words>779</Words>
  <Characters>4441</Characters>
  <Application>Microsoft Office Word</Application>
  <DocSecurity>0</DocSecurity>
  <Lines>37</Lines>
  <Paragraphs>10</Paragraphs>
  <ScaleCrop>false</ScaleCrop>
  <Company/>
  <LinksUpToDate>false</LinksUpToDate>
  <CharactersWithSpaces>5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88</cp:revision>
  <dcterms:created xsi:type="dcterms:W3CDTF">2021-05-09T06:35:00Z</dcterms:created>
  <dcterms:modified xsi:type="dcterms:W3CDTF">2021-05-11T12:21:00Z</dcterms:modified>
</cp:coreProperties>
</file>